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Universidad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375532F5"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w:t>
      </w:r>
      <w:r w:rsidR="004757E4">
        <w:t xml:space="preserve">Industry </w:t>
      </w:r>
      <w:r>
        <w:t xml:space="preserve">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2D9B8A65"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hyperlink r:id="rId11" w:history="1">
        <w:r w:rsidRPr="004757E4">
          <w:rPr>
            <w:rStyle w:val="Hyperlink"/>
          </w:rPr>
          <w:t>here</w:t>
        </w:r>
      </w:hyperlink>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2F45A209"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hyperlink r:id="rId12" w:history="1">
        <w:r w:rsidR="005E2535" w:rsidRPr="00540CA5">
          <w:rPr>
            <w:rStyle w:val="Hyperlink"/>
          </w:rPr>
          <w:t>General Public License</w:t>
        </w:r>
      </w:hyperlink>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r w:rsidR="004757E4">
        <w:t xml:space="preserve">A parallel </w:t>
      </w:r>
      <w:hyperlink r:id="rId13" w:history="1">
        <w:r w:rsidR="004757E4" w:rsidRPr="004757E4">
          <w:rPr>
            <w:rStyle w:val="Hyperlink"/>
          </w:rPr>
          <w:t>SharePoint repository</w:t>
        </w:r>
      </w:hyperlink>
      <w:r w:rsidR="004757E4">
        <w:t xml:space="preserve"> is maintained for this purpose. </w:t>
      </w:r>
      <w:r>
        <w:t xml:space="preserve">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w:t>
      </w:r>
      <w:r w:rsidR="00A827FD">
        <w:lastRenderedPageBreak/>
        <w:t xml:space="preserve">of the original source </w:t>
      </w:r>
      <w:r w:rsidR="001115A7">
        <w:t xml:space="preserve">employed. Since different units can be assessed using data from </w:t>
      </w:r>
      <w:r w:rsidR="00E96B7A">
        <w:t>diverse</w:t>
      </w:r>
      <w:r w:rsidR="001115A7">
        <w:t xml:space="preserve"> sources</w:t>
      </w:r>
      <w:r>
        <w:t>,</w:t>
      </w:r>
      <w:r w:rsidR="001115A7">
        <w:t xml:space="preserve"> 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B961A2"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0"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0"/>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These factors</w:t>
      </w:r>
      <w:r w:rsidR="00C06EA3">
        <w:t>,</w:t>
      </w:r>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62D1EC35" w:rsidR="006D5091" w:rsidRPr="006D5091" w:rsidRDefault="00525C78" w:rsidP="006D5091">
      <w:pPr>
        <w:pStyle w:val="Caption"/>
        <w:jc w:val="center"/>
      </w:pPr>
      <w:bookmarkStart w:id="1" w:name="_Ref69743715"/>
      <w:r w:rsidRPr="006D5091">
        <w:t xml:space="preserve">Figure </w:t>
      </w:r>
      <w:r>
        <w:fldChar w:fldCharType="begin"/>
      </w:r>
      <w:r w:rsidRPr="006D5091">
        <w:instrText xml:space="preserve"> SEQ Figure \* ARABIC </w:instrText>
      </w:r>
      <w:r>
        <w:fldChar w:fldCharType="separate"/>
      </w:r>
      <w:r w:rsidR="002E5C9C">
        <w:rPr>
          <w:noProof/>
        </w:rPr>
        <w:t>1</w:t>
      </w:r>
      <w:r>
        <w:fldChar w:fldCharType="end"/>
      </w:r>
      <w:bookmarkEnd w:id="1"/>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2" w:name="_Ref70022809"/>
      <w:r>
        <w:t>Equipment Approach</w:t>
      </w:r>
      <w:bookmarkEnd w:id="2"/>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B961A2"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3"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3"/>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B961A2"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4"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4"/>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B961A2"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5"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5"/>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B961A2"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6"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6"/>
          </w:p>
        </w:tc>
      </w:tr>
    </w:tbl>
    <w:p w14:paraId="5BF384D3" w14:textId="4C43BEDD" w:rsidR="00525082" w:rsidRDefault="00B961A2"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similar to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7" w:name="_Ref70060302"/>
      <w:r>
        <w:rPr>
          <w:rFonts w:eastAsiaTheme="minorEastAsia"/>
        </w:rPr>
        <w:t>Scaling Approach</w:t>
      </w:r>
      <w:bookmarkEnd w:id="7"/>
    </w:p>
    <w:p w14:paraId="0D58D172" w14:textId="3D24AFDA"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r w:rsidR="005A31D2">
        <w:t>specific cost</w:t>
      </w:r>
      <w:r w:rsidR="00184251">
        <w:t xml:space="preserve"> (cost per unit capacity)</w:t>
      </w:r>
      <w:r w:rsidR="005A31D2">
        <w:t xml:space="preserve"> </w:t>
      </w:r>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8"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8"/>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r w:rsidR="00033784">
        <w:t xml:space="preserve"> Typical values for </w:t>
      </w:r>
      <m:oMath>
        <m:r>
          <w:rPr>
            <w:rFonts w:ascii="Cambria Math" w:hAnsi="Cambria Math"/>
          </w:rPr>
          <m:t>f</m:t>
        </m:r>
      </m:oMath>
      <w:r w:rsidR="00033784">
        <w:rPr>
          <w:rFonts w:eastAsiaTheme="minorEastAsia"/>
        </w:rPr>
        <w:t xml:space="preserve"> and </w:t>
      </w:r>
      <m:oMath>
        <m:r>
          <w:rPr>
            <w:rFonts w:ascii="Cambria Math" w:eastAsiaTheme="minorEastAsia" w:hAnsi="Cambria Math"/>
          </w:rPr>
          <m:t>e</m:t>
        </m:r>
      </m:oMath>
      <w:r w:rsidR="00033784">
        <w:rPr>
          <w:rFonts w:eastAsiaTheme="minorEastAsia"/>
        </w:rPr>
        <w:t xml:space="preserve"> are 0.67 and 0.9, respectively. </w:t>
      </w:r>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9"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9"/>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EF20BD">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F20BD">
            <w:pPr>
              <w:jc w:val="center"/>
            </w:pPr>
            <w:r>
              <w:t>Source</w:t>
            </w:r>
          </w:p>
        </w:tc>
        <w:tc>
          <w:tcPr>
            <w:tcW w:w="1475" w:type="dxa"/>
            <w:vAlign w:val="center"/>
          </w:tcPr>
          <w:p w14:paraId="6F196913"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F20BD">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EF20BD">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5559CFDE" w:rsidR="00EF20BD" w:rsidRPr="00EF20BD" w:rsidRDefault="00125F64" w:rsidP="00EF20BD">
            <w:pPr>
              <w:jc w:val="center"/>
              <w:rPr>
                <w:bCs w:val="0"/>
              </w:rPr>
            </w:pPr>
            <w:r w:rsidRPr="00ED34B8">
              <w:rPr>
                <w:b w:val="0"/>
              </w:rPr>
              <w:t>Cost and Performance Baseline for Fossil Energy Plants</w:t>
            </w:r>
          </w:p>
        </w:tc>
        <w:tc>
          <w:tcPr>
            <w:tcW w:w="1475" w:type="dxa"/>
            <w:vAlign w:val="center"/>
          </w:tcPr>
          <w:p w14:paraId="0793B61D"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07</w:t>
            </w:r>
          </w:p>
          <w:p w14:paraId="48BE2331"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3</w:t>
            </w:r>
          </w:p>
          <w:p w14:paraId="4158F288"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5</w:t>
            </w:r>
          </w:p>
          <w:p w14:paraId="1563FF2D" w14:textId="46F58E1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8</w:t>
            </w:r>
          </w:p>
        </w:tc>
        <w:tc>
          <w:tcPr>
            <w:tcW w:w="1448" w:type="dxa"/>
            <w:vAlign w:val="center"/>
          </w:tcPr>
          <w:p w14:paraId="38411D8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44BDB678" w:rsidR="00EF20BD" w:rsidRPr="00EF20BD" w:rsidRDefault="00A3278F" w:rsidP="00EF20BD">
            <w:pPr>
              <w:jc w:val="center"/>
              <w:cnfStyle w:val="000000000000" w:firstRow="0" w:lastRow="0" w:firstColumn="0" w:lastColumn="0" w:oddVBand="0" w:evenVBand="0" w:oddHBand="0" w:evenHBand="0" w:firstRowFirstColumn="0" w:firstRowLastColumn="0" w:lastRowFirstColumn="0" w:lastRowLastColumn="0"/>
            </w:pPr>
            <w:r w:rsidRPr="00A3278F">
              <w:fldChar w:fldCharType="begin"/>
            </w:r>
            <w:r w:rsidR="00EF20BD">
              <w:instrText>ADDIN RW.CITE{{doc:608009538f0883650b7c602b Zoelle,AlexanderJ 2018; doc:60800b6b8f0883650b7c644a Zoelle,Alexander 2015; doc:608008de8f08012ce2024cdc DOENETL-20101397,Revision2a 2013; doc:608008c68f088f580585aabf Klara,JulianneM 2007; doc:60cb2ecc8f0854cb0bbc78e0 Rath,LawrenceK 2011}}</w:instrText>
            </w:r>
            <w:r w:rsidRPr="00A3278F">
              <w:fldChar w:fldCharType="separate"/>
            </w:r>
            <w:r w:rsidR="00EF20BD" w:rsidRPr="00EF20BD">
              <w:rPr>
                <w:rFonts w:ascii="Calibri" w:hAnsi="Calibri" w:cs="Calibri"/>
                <w:bCs/>
              </w:rPr>
              <w:t>[1-4]</w:t>
            </w:r>
            <w:r w:rsidRPr="00A3278F">
              <w:fldChar w:fldCharType="end"/>
            </w:r>
          </w:p>
        </w:tc>
      </w:tr>
      <w:tr w:rsidR="00EF20BD" w14:paraId="3664D82F"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A9510D7" w14:textId="58D97339" w:rsidR="00EF20BD" w:rsidRPr="00EF20BD" w:rsidRDefault="00EF20BD" w:rsidP="00EF20BD">
            <w:pPr>
              <w:jc w:val="center"/>
              <w:rPr>
                <w:b w:val="0"/>
                <w:bCs w:val="0"/>
              </w:rPr>
            </w:pPr>
            <w:r w:rsidRPr="00EF20BD">
              <w:rPr>
                <w:b w:val="0"/>
                <w:bCs w:val="0"/>
              </w:rPr>
              <w:t>Assessment of hydrogen production with CO2 capture</w:t>
            </w:r>
          </w:p>
        </w:tc>
        <w:tc>
          <w:tcPr>
            <w:tcW w:w="1475" w:type="dxa"/>
            <w:vAlign w:val="center"/>
          </w:tcPr>
          <w:p w14:paraId="03B3E8EB" w14:textId="5EDAA00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7FB268F" w14:textId="7BC4C63A"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690315B6" w14:textId="5785F92D" w:rsidR="00EF20BD" w:rsidRPr="00A3278F"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ecc8f0854cb0bbc78e0 Rath,LawrenceK 2011}}</w:instrText>
            </w:r>
            <w:r>
              <w:fldChar w:fldCharType="separate"/>
            </w:r>
            <w:r w:rsidRPr="00EF20BD">
              <w:rPr>
                <w:rFonts w:ascii="Calibri" w:hAnsi="Calibri" w:cs="Calibri"/>
                <w:bCs/>
                <w:lang w:val="en-US"/>
              </w:rPr>
              <w:t>[12]</w:t>
            </w:r>
            <w:r>
              <w:fldChar w:fldCharType="end"/>
            </w:r>
          </w:p>
        </w:tc>
      </w:tr>
      <w:tr w:rsidR="00125F64" w14:paraId="444E5ACB"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F20BD">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463CE8C4"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EF20BD" w:rsidRPr="00EF20BD">
              <w:rPr>
                <w:rFonts w:ascii="Calibri" w:hAnsi="Calibri" w:cs="Calibri"/>
                <w:bCs/>
              </w:rPr>
              <w:t>[13]</w:t>
            </w:r>
            <w:r w:rsidRPr="00A3278F">
              <w:fldChar w:fldCharType="end"/>
            </w:r>
          </w:p>
        </w:tc>
      </w:tr>
      <w:tr w:rsidR="00ED34B8" w14:paraId="1626F388"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F20BD">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74EC5E08" w:rsidR="00ED34B8"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EF20BD" w:rsidRPr="00EF20BD">
              <w:rPr>
                <w:rFonts w:ascii="Calibri" w:hAnsi="Calibri" w:cs="Calibri"/>
                <w:bCs/>
              </w:rPr>
              <w:t>[14]</w:t>
            </w:r>
            <w:r w:rsidRPr="009E6219">
              <w:fldChar w:fldCharType="end"/>
            </w:r>
          </w:p>
        </w:tc>
      </w:tr>
      <w:tr w:rsidR="00EF20BD" w14:paraId="176AE439"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8F6D4AF" w14:textId="7FD76BAD" w:rsidR="00EF20BD" w:rsidRPr="00EF20BD" w:rsidRDefault="00EF20BD" w:rsidP="00EF20BD">
            <w:pPr>
              <w:jc w:val="center"/>
              <w:rPr>
                <w:b w:val="0"/>
                <w:bCs w:val="0"/>
              </w:rPr>
            </w:pPr>
            <w:r w:rsidRPr="00EF20BD">
              <w:rPr>
                <w:b w:val="0"/>
                <w:bCs w:val="0"/>
              </w:rPr>
              <w:t>Techno-Economic Evaluation of SMR Based Standalone (Merchant) Hydrogen Plant with CCS</w:t>
            </w:r>
          </w:p>
        </w:tc>
        <w:tc>
          <w:tcPr>
            <w:tcW w:w="1475" w:type="dxa"/>
            <w:vAlign w:val="center"/>
          </w:tcPr>
          <w:p w14:paraId="304A445F" w14:textId="1E0AC9E6"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7</w:t>
            </w:r>
          </w:p>
        </w:tc>
        <w:tc>
          <w:tcPr>
            <w:tcW w:w="1448" w:type="dxa"/>
            <w:vAlign w:val="center"/>
          </w:tcPr>
          <w:p w14:paraId="2C2DC1A9" w14:textId="6041938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726B3F5E" w14:textId="782E22F2" w:rsidR="00EF20BD" w:rsidRPr="009E6219"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f2b8f082e9c24df0605 Collodi,Giulio 2017}}</w:instrText>
            </w:r>
            <w:r>
              <w:fldChar w:fldCharType="separate"/>
            </w:r>
            <w:r w:rsidRPr="00EF20BD">
              <w:rPr>
                <w:rFonts w:ascii="Calibri" w:hAnsi="Calibri" w:cs="Calibri"/>
                <w:bCs/>
                <w:lang w:val="en-US"/>
              </w:rPr>
              <w:t>[15]</w:t>
            </w:r>
            <w:r>
              <w:fldChar w:fldCharType="end"/>
            </w:r>
          </w:p>
        </w:tc>
      </w:tr>
    </w:tbl>
    <w:p w14:paraId="6F597548" w14:textId="77777777" w:rsidR="006D5091" w:rsidRPr="00EC5550" w:rsidRDefault="006D5091" w:rsidP="0077673F"/>
    <w:p w14:paraId="55F532EE" w14:textId="77777777" w:rsidR="00EA353A" w:rsidRDefault="00EA353A" w:rsidP="00033784">
      <w:pPr>
        <w:pStyle w:val="Heading1"/>
      </w:pPr>
      <w:r>
        <w:lastRenderedPageBreak/>
        <w:t xml:space="preserve">SEA </w:t>
      </w:r>
      <w:r w:rsidR="00F94EF2">
        <w:t>Tool</w:t>
      </w:r>
    </w:p>
    <w:p w14:paraId="3AAFC454" w14:textId="13A8F753" w:rsidR="00ED34B8" w:rsidRDefault="00ED34B8" w:rsidP="00A505B7">
      <w:pPr>
        <w:spacing w:before="240"/>
      </w:pPr>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spreadsheets. Examples of a specific evaluation are shown, acknowledging that the user may modify or create new 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10"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10"/>
      <w:r w:rsidRPr="003F129D">
        <w:t xml:space="preserve"> Colour coding employed in SEA </w:t>
      </w:r>
      <w:r>
        <w:t>tool</w:t>
      </w:r>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51386E8D"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2E5C9C">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nvironmental metrics</w:t>
      </w:r>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227D33F9" w:rsidR="006A51E3" w:rsidRDefault="0044233B" w:rsidP="0044233B">
      <w:pPr>
        <w:pStyle w:val="Caption"/>
        <w:jc w:val="center"/>
      </w:pPr>
      <w:bookmarkStart w:id="11" w:name="_Ref69741199"/>
      <w:r w:rsidRPr="0044233B">
        <w:t xml:space="preserve">Figure </w:t>
      </w:r>
      <w:r>
        <w:fldChar w:fldCharType="begin"/>
      </w:r>
      <w:r w:rsidRPr="0044233B">
        <w:instrText xml:space="preserve"> SEQ Figure \* ARABIC </w:instrText>
      </w:r>
      <w:r>
        <w:fldChar w:fldCharType="separate"/>
      </w:r>
      <w:r w:rsidR="002E5C9C">
        <w:rPr>
          <w:noProof/>
        </w:rPr>
        <w:t>3</w:t>
      </w:r>
      <w:r>
        <w:fldChar w:fldCharType="end"/>
      </w:r>
      <w:bookmarkEnd w:id="11"/>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16E76F34" w:rsidR="00C929AF" w:rsidRDefault="006E2424" w:rsidP="00C929AF">
      <w:pPr>
        <w:keepNext/>
        <w:jc w:val="center"/>
      </w:pPr>
      <w:r>
        <w:rPr>
          <w:noProof/>
        </w:rPr>
        <w:drawing>
          <wp:inline distT="0" distB="0" distL="0" distR="0" wp14:anchorId="47A1CED2" wp14:editId="565E28F5">
            <wp:extent cx="5731510" cy="2939415"/>
            <wp:effectExtent l="0" t="0" r="254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7"/>
                    <a:stretch>
                      <a:fillRect/>
                    </a:stretch>
                  </pic:blipFill>
                  <pic:spPr>
                    <a:xfrm>
                      <a:off x="0" y="0"/>
                      <a:ext cx="5731510" cy="2939415"/>
                    </a:xfrm>
                    <a:prstGeom prst="rect">
                      <a:avLst/>
                    </a:prstGeom>
                  </pic:spPr>
                </pic:pic>
              </a:graphicData>
            </a:graphic>
          </wp:inline>
        </w:drawing>
      </w:r>
    </w:p>
    <w:p w14:paraId="4B152AA3" w14:textId="00A1AC15" w:rsidR="00C929AF" w:rsidRDefault="00C929AF" w:rsidP="00C929AF">
      <w:pPr>
        <w:pStyle w:val="Caption"/>
        <w:jc w:val="center"/>
      </w:pPr>
      <w:bookmarkStart w:id="12" w:name="_Ref69743718"/>
      <w:r w:rsidRPr="00C929AF">
        <w:t xml:space="preserve">Figure </w:t>
      </w:r>
      <w:r>
        <w:fldChar w:fldCharType="begin"/>
      </w:r>
      <w:r w:rsidRPr="00C929AF">
        <w:instrText xml:space="preserve"> SEQ Figure \* ARABIC </w:instrText>
      </w:r>
      <w:r>
        <w:fldChar w:fldCharType="separate"/>
      </w:r>
      <w:r w:rsidR="002E5C9C">
        <w:rPr>
          <w:noProof/>
        </w:rPr>
        <w:t>4</w:t>
      </w:r>
      <w:r>
        <w:fldChar w:fldCharType="end"/>
      </w:r>
      <w:bookmarkEnd w:id="12"/>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2D628C9B" w:rsidR="000A3720" w:rsidRPr="00B31E68" w:rsidRDefault="009C69F5" w:rsidP="009C69F5">
      <w:pPr>
        <w:pStyle w:val="Caption"/>
        <w:jc w:val="center"/>
      </w:pPr>
      <w:bookmarkStart w:id="13" w:name="_Ref73356920"/>
      <w:r>
        <w:t xml:space="preserve">Figure </w:t>
      </w:r>
      <w:r>
        <w:fldChar w:fldCharType="begin"/>
      </w:r>
      <w:r>
        <w:instrText xml:space="preserve"> SEQ Figure \* ARABIC </w:instrText>
      </w:r>
      <w:r>
        <w:fldChar w:fldCharType="separate"/>
      </w:r>
      <w:r w:rsidR="002E5C9C">
        <w:rPr>
          <w:noProof/>
        </w:rPr>
        <w:t>5</w:t>
      </w:r>
      <w:r>
        <w:fldChar w:fldCharType="end"/>
      </w:r>
      <w:bookmarkEnd w:id="13"/>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ell</w:t>
      </w:r>
      <w:r w:rsidR="00847CF0">
        <w:t xml:space="preserve">, and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r w:rsidR="00055A59">
        <w:t>i.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70C009AB" w:rsidR="008F5899" w:rsidRDefault="008F5899" w:rsidP="00F07A29">
      <w:pPr>
        <w:pStyle w:val="Caption"/>
        <w:jc w:val="center"/>
      </w:pPr>
      <w:bookmarkStart w:id="14" w:name="_Ref69804178"/>
      <w:r w:rsidRPr="00F07A29">
        <w:t xml:space="preserve">Figure </w:t>
      </w:r>
      <w:r>
        <w:fldChar w:fldCharType="begin"/>
      </w:r>
      <w:r w:rsidRPr="00F07A29">
        <w:instrText xml:space="preserve"> SEQ Figure \* ARABIC </w:instrText>
      </w:r>
      <w:r>
        <w:fldChar w:fldCharType="separate"/>
      </w:r>
      <w:r w:rsidR="002E5C9C">
        <w:rPr>
          <w:noProof/>
        </w:rPr>
        <w:t>6</w:t>
      </w:r>
      <w:r>
        <w:fldChar w:fldCharType="end"/>
      </w:r>
      <w:bookmarkEnd w:id="14"/>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sections</w:t>
      </w:r>
    </w:p>
    <w:p w14:paraId="1E594E43" w14:textId="1DF24236" w:rsidR="00F07A29" w:rsidRDefault="00F07A29" w:rsidP="00907D39">
      <w:r>
        <w:t xml:space="preserve">In the top left corner, a short summary of the unit is given, with a specific code and a fundamental task drop down menu selection. Fundamental tasks is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18BF18AD" w:rsidR="00F07A29" w:rsidRPr="00AE5A55" w:rsidRDefault="00AE5A55" w:rsidP="00AE5A55">
      <w:pPr>
        <w:pStyle w:val="Caption"/>
        <w:jc w:val="center"/>
      </w:pPr>
      <w:bookmarkStart w:id="15" w:name="_Ref69804218"/>
      <w:r w:rsidRPr="00AE5A55">
        <w:t xml:space="preserve">Figure </w:t>
      </w:r>
      <w:r>
        <w:fldChar w:fldCharType="begin"/>
      </w:r>
      <w:r w:rsidRPr="00AE5A55">
        <w:instrText xml:space="preserve"> SEQ Figure \* ARABIC </w:instrText>
      </w:r>
      <w:r>
        <w:fldChar w:fldCharType="separate"/>
      </w:r>
      <w:r w:rsidR="002E5C9C">
        <w:rPr>
          <w:noProof/>
        </w:rPr>
        <w:t>7</w:t>
      </w:r>
      <w:r>
        <w:fldChar w:fldCharType="end"/>
      </w:r>
      <w:bookmarkEnd w:id="15"/>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sections</w:t>
      </w:r>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7374C975" w:rsidR="001A4BA7" w:rsidRPr="001A4BA7" w:rsidRDefault="001A4BA7" w:rsidP="001A4BA7">
      <w:pPr>
        <w:pStyle w:val="Caption"/>
        <w:jc w:val="center"/>
        <w:rPr>
          <w:rFonts w:eastAsiaTheme="minorEastAsia"/>
        </w:rPr>
      </w:pPr>
      <w:bookmarkStart w:id="16" w:name="_Ref69810743"/>
      <w:r w:rsidRPr="001A4BA7">
        <w:t xml:space="preserve">Figure </w:t>
      </w:r>
      <w:r>
        <w:fldChar w:fldCharType="begin"/>
      </w:r>
      <w:r w:rsidRPr="001A4BA7">
        <w:instrText xml:space="preserve"> SEQ Figure \* ARABIC </w:instrText>
      </w:r>
      <w:r>
        <w:fldChar w:fldCharType="separate"/>
      </w:r>
      <w:r w:rsidR="002E5C9C">
        <w:rPr>
          <w:noProof/>
        </w:rPr>
        <w:t>8</w:t>
      </w:r>
      <w:r>
        <w:fldChar w:fldCharType="end"/>
      </w:r>
      <w:bookmarkEnd w:id="16"/>
      <w:r w:rsidRPr="001A4BA7">
        <w:t xml:space="preserve"> Equipment estimate: BEC distribution and </w:t>
      </w:r>
      <w:r>
        <w:t>comparison with reference sections</w:t>
      </w:r>
    </w:p>
    <w:p w14:paraId="07E347C2" w14:textId="2B4B7743" w:rsidR="00AE5A55" w:rsidRPr="00AE5A55" w:rsidRDefault="00AE5A55" w:rsidP="00907D39">
      <w:r>
        <w:t>Fi</w:t>
      </w:r>
      <w:r w:rsidR="001A4BA7">
        <w:t>nally,</w:t>
      </w:r>
      <w:r>
        <w:t xml:space="preserve"> below the BEC estimate region, a section is created to reflect the cost proportion of items </w:t>
      </w:r>
      <w:r w:rsidR="00CA4E15">
        <w:t>in the target cost basis</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CA4E15">
        <w:t>/item</w:t>
      </w:r>
      <w:r w:rsidR="001A4BA7">
        <w:t xml:space="preserve"> scope</w:t>
      </w:r>
      <w:r w:rsidR="00CA4E15">
        <w:t xml:space="preserve">, </w:t>
      </w:r>
      <w:r w:rsidR="001A4BA7">
        <w:t xml:space="preserve">as presented further to the right. </w:t>
      </w:r>
      <w:r w:rsidR="00CA4E15">
        <w:t>This comparison is carried out in the dedicated tab “Estimate Benchmark”</w:t>
      </w:r>
      <w:r w:rsidR="001A4BA7">
        <w:t xml:space="preserve">. The references used </w:t>
      </w:r>
      <w:r w:rsidR="00C962A2">
        <w:t>from literature sources</w:t>
      </w:r>
      <w:r w:rsidR="001A4BA7">
        <w:t xml:space="preserve"> </w:t>
      </w:r>
      <w:r w:rsidR="00CA4E15">
        <w:t xml:space="preserve">for the unit benchmarking </w:t>
      </w:r>
      <w:r w:rsidR="001A4BA7">
        <w:t xml:space="preserve">are listed at the bottom with a number, a short name and a suitable description. </w:t>
      </w:r>
      <w:r w:rsidR="00C962A2">
        <w:t xml:space="preserve">The list of all references employed based on the numbering are provided in </w:t>
      </w:r>
      <w:r w:rsidR="00CA4E15">
        <w:t>the</w:t>
      </w:r>
      <w:r w:rsidR="00C962A2">
        <w:t xml:space="preserve"> “Bibliography”</w:t>
      </w:r>
      <w:r w:rsidR="00CA4E15">
        <w:t xml:space="preserve"> sheet</w:t>
      </w:r>
      <w:r w:rsidR="00C962A2">
        <w:t>.</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The default coding for the cost concepts involved in the estimation are denoted with X-Y0Z coding, and a description, a source reference, currency, location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31EBEA52" w:rsidR="00C962A2" w:rsidRDefault="00AB67F8" w:rsidP="00197706">
      <w:pPr>
        <w:pStyle w:val="Caption"/>
        <w:jc w:val="center"/>
      </w:pPr>
      <w:bookmarkStart w:id="17" w:name="_Ref69812677"/>
      <w:r w:rsidRPr="00AB67F8">
        <w:t xml:space="preserve">Figure </w:t>
      </w:r>
      <w:r>
        <w:fldChar w:fldCharType="begin"/>
      </w:r>
      <w:r w:rsidRPr="00AB67F8">
        <w:instrText xml:space="preserve"> SEQ Figure \* ARABIC </w:instrText>
      </w:r>
      <w:r>
        <w:fldChar w:fldCharType="separate"/>
      </w:r>
      <w:r w:rsidR="002E5C9C">
        <w:rPr>
          <w:noProof/>
        </w:rPr>
        <w:t>9</w:t>
      </w:r>
      <w:r>
        <w:fldChar w:fldCharType="end"/>
      </w:r>
      <w:bookmarkEnd w:id="17"/>
      <w:r w:rsidRPr="00AB67F8">
        <w:t xml:space="preserve"> Scaling estimate: unit summary, scaling </w:t>
      </w:r>
      <w:r>
        <w:t xml:space="preserve">&amp; Misc. items </w:t>
      </w:r>
      <w:r w:rsidRPr="00AB67F8">
        <w:t>specifications a</w:t>
      </w:r>
      <w:r w:rsidR="00197706">
        <w:t>nd estimate adjustment sections</w:t>
      </w:r>
    </w:p>
    <w:p w14:paraId="3F45B639" w14:textId="60BDDBB3"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rsidR="00CA4E15">
        <w:t xml:space="preserve"> and scaling curve</w:t>
      </w:r>
      <w:r>
        <w:t xml:space="preserve"> with </w:t>
      </w:r>
      <w:r w:rsidR="00CA4E15">
        <w:t>other literate references is provided for the same targe cost basis (this benchmark figure is generated in a dedicated tab explained later)</w:t>
      </w:r>
      <w:r w:rsidR="00E64509">
        <w:t xml:space="preserve">.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w:t>
      </w:r>
      <w:r w:rsidR="00CA4E15">
        <w:t>considered</w:t>
      </w:r>
      <w:r w:rsidR="00E64509">
        <w:t xml:space="preserve"> </w:t>
      </w:r>
      <w:r w:rsidR="00CA4E15">
        <w:t>for a given unit scope</w:t>
      </w:r>
      <w:r w:rsidR="00E64509">
        <w:t xml:space="preserve">.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47B8C632">
            <wp:extent cx="5239096" cy="25192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7906" cy="2523535"/>
                    </a:xfrm>
                    <a:prstGeom prst="rect">
                      <a:avLst/>
                    </a:prstGeom>
                    <a:noFill/>
                    <a:ln>
                      <a:noFill/>
                    </a:ln>
                  </pic:spPr>
                </pic:pic>
              </a:graphicData>
            </a:graphic>
          </wp:inline>
        </w:drawing>
      </w:r>
    </w:p>
    <w:p w14:paraId="0FF28E5A" w14:textId="38390D89" w:rsidR="001A2C20" w:rsidRPr="001A2C20" w:rsidRDefault="001A2C20" w:rsidP="001A2C20">
      <w:pPr>
        <w:pStyle w:val="Caption"/>
        <w:jc w:val="center"/>
      </w:pPr>
      <w:bookmarkStart w:id="18" w:name="_Ref69815337"/>
      <w:r w:rsidRPr="001A2C20">
        <w:t xml:space="preserve">Figure </w:t>
      </w:r>
      <w:r>
        <w:fldChar w:fldCharType="begin"/>
      </w:r>
      <w:r w:rsidRPr="001A2C20">
        <w:instrText xml:space="preserve"> SEQ Figure \* ARABIC </w:instrText>
      </w:r>
      <w:r>
        <w:fldChar w:fldCharType="separate"/>
      </w:r>
      <w:r w:rsidR="002E5C9C">
        <w:rPr>
          <w:noProof/>
        </w:rPr>
        <w:t>10</w:t>
      </w:r>
      <w:r>
        <w:fldChar w:fldCharType="end"/>
      </w:r>
      <w:bookmarkEnd w:id="18"/>
      <w:r w:rsidRPr="001A2C20">
        <w:t xml:space="preserve"> Scaling estimate: BEC distribution, estimate comparison, list of references and scaling cost item list sections</w:t>
      </w:r>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drawing>
          <wp:inline distT="0" distB="0" distL="0" distR="0" wp14:anchorId="0DCCCBDF" wp14:editId="5447F999">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2B7CA120" w:rsidR="00545641" w:rsidRPr="009B2380" w:rsidRDefault="00545641" w:rsidP="00545641">
      <w:pPr>
        <w:pStyle w:val="Caption"/>
        <w:jc w:val="center"/>
      </w:pPr>
      <w:bookmarkStart w:id="19" w:name="_Ref69817089"/>
      <w:r w:rsidRPr="009B2380">
        <w:t xml:space="preserve">Figure </w:t>
      </w:r>
      <w:r>
        <w:fldChar w:fldCharType="begin"/>
      </w:r>
      <w:r w:rsidRPr="009B2380">
        <w:instrText xml:space="preserve"> SEQ Figure \* ARABIC </w:instrText>
      </w:r>
      <w:r>
        <w:fldChar w:fldCharType="separate"/>
      </w:r>
      <w:r w:rsidR="002E5C9C">
        <w:rPr>
          <w:noProof/>
        </w:rPr>
        <w:t>11</w:t>
      </w:r>
      <w:r>
        <w:fldChar w:fldCharType="end"/>
      </w:r>
      <w:bookmarkEnd w:id="19"/>
      <w:r w:rsidRPr="009B2380">
        <w:t xml:space="preserve"> Plant CAPEX sheet distribution</w:t>
      </w:r>
    </w:p>
    <w:p w14:paraId="0EB4F2E4" w14:textId="3181F399" w:rsidR="00284731" w:rsidRDefault="00284731" w:rsidP="00907D39">
      <w:r>
        <w:lastRenderedPageBreak/>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44574602" w:rsidR="008C39C3" w:rsidRDefault="008C39C3" w:rsidP="008C39C3">
      <w:pPr>
        <w:pStyle w:val="Caption"/>
        <w:jc w:val="center"/>
      </w:pPr>
      <w:bookmarkStart w:id="20" w:name="_Ref71110348"/>
      <w:bookmarkStart w:id="21" w:name="_Ref71108726"/>
      <w:r>
        <w:t xml:space="preserve">Figure </w:t>
      </w:r>
      <w:r>
        <w:fldChar w:fldCharType="begin"/>
      </w:r>
      <w:r>
        <w:instrText xml:space="preserve"> SEQ Figure \* ARABIC </w:instrText>
      </w:r>
      <w:r>
        <w:fldChar w:fldCharType="separate"/>
      </w:r>
      <w:r w:rsidR="002E5C9C">
        <w:rPr>
          <w:noProof/>
        </w:rPr>
        <w:t>12</w:t>
      </w:r>
      <w:r>
        <w:fldChar w:fldCharType="end"/>
      </w:r>
      <w:bookmarkEnd w:id="20"/>
      <w:r>
        <w:t xml:space="preserve"> Plant CAPEX summary sections</w:t>
      </w:r>
      <w:bookmarkEnd w:id="21"/>
      <w:r>
        <w:t xml:space="preserve"> </w:t>
      </w:r>
    </w:p>
    <w:p w14:paraId="5DF9AA6A" w14:textId="77777777" w:rsidR="00F94EF2" w:rsidRDefault="00F94EF2" w:rsidP="00033784">
      <w:pPr>
        <w:pStyle w:val="Heading2"/>
      </w:pPr>
      <w:r>
        <w:t xml:space="preserve">Plant OPEX </w:t>
      </w:r>
    </w:p>
    <w:p w14:paraId="4E0B9AD2" w14:textId="4C0C3275"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w:t>
      </w:r>
      <w:r w:rsidR="0099707F">
        <w:t xml:space="preserve"> In this section, also plant by-product revenues could be potentially accounted for, with a negative cost value. By default, two fuel, raw materials</w:t>
      </w:r>
      <w:r>
        <w:t xml:space="preserve"> </w:t>
      </w:r>
      <w:r w:rsidR="0099707F">
        <w:t xml:space="preserve">or by product costs/revenues are shown in the levelized cost breakdown of the following sheet. </w:t>
      </w:r>
      <w:r>
        <w:t>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501FDDD"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2E5C9C">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317EB7A5" w14:textId="7F36E7D3" w:rsidR="00C948D2" w:rsidRDefault="00C948D2" w:rsidP="00C948D2">
      <w:pPr>
        <w:pStyle w:val="Heading2"/>
      </w:pPr>
      <w:r>
        <w:t>Input to System</w:t>
      </w:r>
      <w:r w:rsidR="006E2424">
        <w:t>-</w:t>
      </w:r>
      <w:r>
        <w:t>Scale Model (SSM)</w:t>
      </w:r>
    </w:p>
    <w:p w14:paraId="436D6733" w14:textId="14E6BF83" w:rsidR="00C948D2" w:rsidRDefault="00C948D2" w:rsidP="00C948D2">
      <w:pPr>
        <w:spacing w:before="240"/>
      </w:pPr>
      <w:r>
        <w:t xml:space="preserve">A sheet is included in the SEA tool </w:t>
      </w:r>
      <w:r w:rsidR="006E2424">
        <w:t xml:space="preserve">allowing </w:t>
      </w:r>
      <w:r>
        <w:t>the user to provide a list of inputs for the system scale model (SSM) used to optimize an energy system</w:t>
      </w:r>
      <w:r w:rsidR="006E2424">
        <w:t xml:space="preserve"> comprising several advanced technologies</w:t>
      </w:r>
      <w:r>
        <w:t xml:space="preserve">. These inputs must be determined from efficiencies, emissions performance, capital and operational costs estimations delivered by the tool, and can be tuned to any </w:t>
      </w:r>
      <w:r w:rsidR="006E2424">
        <w:t xml:space="preserve">required </w:t>
      </w:r>
      <w:r>
        <w:t>number</w:t>
      </w:r>
      <w:r w:rsidR="00DD567B">
        <w:t xml:space="preserve"> of items</w:t>
      </w:r>
      <w:r>
        <w:t xml:space="preserve"> using add/remove macros. The sheet </w:t>
      </w:r>
      <w:r w:rsidR="006E2424">
        <w:t>also provides</w:t>
      </w:r>
      <w:r>
        <w:t xml:space="preserve"> a summary of the target cost estimate basis and a section for the user to include any relevant notes for the system level assessment, as depicted in </w:t>
      </w:r>
      <w:r w:rsidR="006E2424">
        <w:fldChar w:fldCharType="begin"/>
      </w:r>
      <w:r w:rsidR="006E2424">
        <w:instrText xml:space="preserve"> REF _Ref75949340 \h </w:instrText>
      </w:r>
      <w:r w:rsidR="006E2424">
        <w:fldChar w:fldCharType="separate"/>
      </w:r>
      <w:r w:rsidR="006E2424">
        <w:t xml:space="preserve">Figure </w:t>
      </w:r>
      <w:r w:rsidR="006E2424">
        <w:rPr>
          <w:noProof/>
        </w:rPr>
        <w:t>14</w:t>
      </w:r>
      <w:r w:rsidR="006E2424">
        <w:fldChar w:fldCharType="end"/>
      </w:r>
      <w:r w:rsidR="006E2424">
        <w:t>.</w:t>
      </w:r>
    </w:p>
    <w:p w14:paraId="68BCA419" w14:textId="77777777" w:rsidR="00C948D2" w:rsidRDefault="00C948D2" w:rsidP="00C948D2">
      <w:pPr>
        <w:keepNext/>
        <w:spacing w:before="240"/>
        <w:jc w:val="center"/>
      </w:pPr>
      <w:r>
        <w:rPr>
          <w:noProof/>
        </w:rPr>
        <w:drawing>
          <wp:inline distT="0" distB="0" distL="0" distR="0" wp14:anchorId="5473A296" wp14:editId="29316519">
            <wp:extent cx="5262245" cy="2281259"/>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8107" cy="2283800"/>
                    </a:xfrm>
                    <a:prstGeom prst="rect">
                      <a:avLst/>
                    </a:prstGeom>
                    <a:noFill/>
                    <a:ln>
                      <a:noFill/>
                    </a:ln>
                  </pic:spPr>
                </pic:pic>
              </a:graphicData>
            </a:graphic>
          </wp:inline>
        </w:drawing>
      </w:r>
    </w:p>
    <w:p w14:paraId="1E949C69" w14:textId="68923B11" w:rsidR="00C948D2" w:rsidRPr="00C948D2" w:rsidRDefault="00C948D2" w:rsidP="00C948D2">
      <w:pPr>
        <w:pStyle w:val="Caption"/>
        <w:jc w:val="center"/>
      </w:pPr>
      <w:bookmarkStart w:id="22" w:name="_Ref75949340"/>
      <w:r>
        <w:t xml:space="preserve">Figure </w:t>
      </w:r>
      <w:r>
        <w:fldChar w:fldCharType="begin"/>
      </w:r>
      <w:r>
        <w:instrText xml:space="preserve"> SEQ Figure \* ARABIC </w:instrText>
      </w:r>
      <w:r>
        <w:fldChar w:fldCharType="separate"/>
      </w:r>
      <w:r w:rsidR="002E5C9C">
        <w:rPr>
          <w:noProof/>
        </w:rPr>
        <w:t>14</w:t>
      </w:r>
      <w:r>
        <w:fldChar w:fldCharType="end"/>
      </w:r>
      <w:bookmarkEnd w:id="22"/>
      <w:r>
        <w:t xml:space="preserve"> Input to SSM</w:t>
      </w:r>
      <w:r w:rsidR="006E2424">
        <w:t xml:space="preserve"> sheet</w:t>
      </w:r>
    </w:p>
    <w:p w14:paraId="1056EAD7" w14:textId="4E63A08D" w:rsidR="00335F38" w:rsidRDefault="00335F38" w:rsidP="00335F38">
      <w:pPr>
        <w:pStyle w:val="Heading2"/>
      </w:pPr>
      <w:r>
        <w:lastRenderedPageBreak/>
        <w:t>Estimate Benchmark</w:t>
      </w:r>
    </w:p>
    <w:p w14:paraId="33973867" w14:textId="3A513B5D" w:rsidR="00335F38" w:rsidRDefault="00335F38" w:rsidP="005B0D3D">
      <w:pPr>
        <w:spacing w:before="240"/>
      </w:pPr>
      <w:r>
        <w:t>SEA tool offers the user</w:t>
      </w:r>
      <w:r w:rsidR="00EF20BD">
        <w:t xml:space="preserve"> the possibility</w:t>
      </w:r>
      <w:r>
        <w:t xml:space="preserve"> to </w:t>
      </w:r>
      <w:r w:rsidR="00D76634">
        <w:t xml:space="preserve">make elaborate </w:t>
      </w:r>
      <w:r>
        <w:t>benchmark</w:t>
      </w:r>
      <w:r w:rsidR="00D76634">
        <w:t>s of</w:t>
      </w:r>
      <w:r>
        <w:t xml:space="preserve"> their</w:t>
      </w:r>
      <w:r w:rsidR="00D76634">
        <w:t xml:space="preserve"> unit</w:t>
      </w:r>
      <w:r w:rsidR="00CA4E15">
        <w:t xml:space="preserve">/items estimates </w:t>
      </w:r>
      <w:r>
        <w:t>with analogous units</w:t>
      </w:r>
      <w:r w:rsidR="00CA4E15">
        <w:t>/items</w:t>
      </w:r>
      <w:r>
        <w:t xml:space="preserve"> from literature references</w:t>
      </w:r>
      <w:r w:rsidR="005B0D3D">
        <w:t xml:space="preserve"> as shown in </w:t>
      </w:r>
      <w:r w:rsidR="005B0D3D">
        <w:fldChar w:fldCharType="begin"/>
      </w:r>
      <w:r w:rsidR="005B0D3D">
        <w:instrText xml:space="preserve"> REF _Ref71110330 \h </w:instrText>
      </w:r>
      <w:r w:rsidR="005B0D3D">
        <w:fldChar w:fldCharType="separate"/>
      </w:r>
      <w:r w:rsidR="0099707F">
        <w:t xml:space="preserve">Figure </w:t>
      </w:r>
      <w:r w:rsidR="0099707F">
        <w:rPr>
          <w:noProof/>
        </w:rPr>
        <w:t>15</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w:t>
      </w:r>
      <w:r w:rsidR="00CA4E15">
        <w:t>By default, the first row of each benchmark section should correspond to the estimated BEC of the unit/item, with the target cost basis, while cost-capacity values from references are provided in the subsequent rows, together with their corresponding source cost basis. A</w:t>
      </w:r>
      <w:r>
        <w:t xml:space="preserve"> visual representation </w:t>
      </w:r>
      <w:r w:rsidR="005B0D3D">
        <w:t>for the actual</w:t>
      </w:r>
      <w:r w:rsidR="00CA4E15">
        <w:t xml:space="preserve"> and scaled</w:t>
      </w:r>
      <w:r w:rsidR="005B0D3D">
        <w:t xml:space="preserve"> capacity</w:t>
      </w:r>
      <w:r w:rsidR="00CA4E15">
        <w:t>-cost</w:t>
      </w:r>
      <w:r w:rsidR="005B0D3D">
        <w:t xml:space="preserve"> from the </w:t>
      </w:r>
      <w:r w:rsidR="00CA4E15">
        <w:t xml:space="preserve">references &amp; </w:t>
      </w:r>
      <w:r w:rsidR="005B0D3D">
        <w:t xml:space="preserve">estimate </w:t>
      </w:r>
      <w:r w:rsidR="00CA4E15">
        <w:t xml:space="preserve">is </w:t>
      </w:r>
      <w:r w:rsidR="0099707F">
        <w:t>shown</w:t>
      </w:r>
      <w:r w:rsidR="00CA4E15">
        <w:t xml:space="preserve"> below. </w:t>
      </w:r>
      <w:r w:rsidR="0099707F">
        <w:t xml:space="preserve">Both estimate and references are also compared in terms of specific costs (per unit of capacity). </w:t>
      </w:r>
      <w:r w:rsidR="00CA4E15">
        <w:t>These figures can be then incorporated to the Estimate Benchmark region in each unit tab. The user should be careful to modify the figure axis and titles appropriately for a correct representation.</w:t>
      </w:r>
    </w:p>
    <w:p w14:paraId="602F65EF" w14:textId="77777777" w:rsidR="005B0D3D" w:rsidRDefault="005B0D3D" w:rsidP="004262B3">
      <w:pPr>
        <w:keepNext/>
        <w:jc w:val="center"/>
      </w:pPr>
      <w:r>
        <w:rPr>
          <w:noProof/>
        </w:rPr>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4E53FBE3" w:rsidR="005B0D3D" w:rsidRPr="00335F38" w:rsidRDefault="005B0D3D" w:rsidP="005B0D3D">
      <w:pPr>
        <w:pStyle w:val="Caption"/>
        <w:jc w:val="center"/>
      </w:pPr>
      <w:bookmarkStart w:id="23" w:name="_Ref71110330"/>
      <w:r>
        <w:t xml:space="preserve">Figure </w:t>
      </w:r>
      <w:r>
        <w:fldChar w:fldCharType="begin"/>
      </w:r>
      <w:r>
        <w:instrText xml:space="preserve"> SEQ Figure \* ARABIC </w:instrText>
      </w:r>
      <w:r>
        <w:fldChar w:fldCharType="separate"/>
      </w:r>
      <w:r w:rsidR="002E5C9C">
        <w:rPr>
          <w:noProof/>
        </w:rPr>
        <w:t>15</w:t>
      </w:r>
      <w:r>
        <w:fldChar w:fldCharType="end"/>
      </w:r>
      <w:bookmarkEnd w:id="23"/>
      <w:r>
        <w:t xml:space="preserve"> Estimate benchmark sheet</w:t>
      </w:r>
    </w:p>
    <w:p w14:paraId="461C228A" w14:textId="595F449D" w:rsidR="0099707F" w:rsidRDefault="00C6571D" w:rsidP="0099707F">
      <w:r>
        <w:t>A macro button allows the user to add more benchmark tables according to the nº of units</w:t>
      </w:r>
      <w:r w:rsidR="00CA4E15">
        <w:t>/items</w:t>
      </w:r>
      <w:r>
        <w:t xml:space="preserve"> that need to be assessed. Reference values for cost and capacity </w:t>
      </w:r>
      <w:r w:rsidR="0099707F">
        <w:t xml:space="preserve">of units </w:t>
      </w:r>
      <w:r>
        <w:t xml:space="preserve">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r w:rsidR="00CA4E15">
        <w:t xml:space="preserve"> </w:t>
      </w:r>
      <w:r w:rsidR="0099707F">
        <w:t>This feature allows to assess critically if the estimate obtained is reasonable and how it compares with previous economic studies. Up to 5 references can be introduced for benchmarking. It is recommended to thoroughly verify that such references cover the same unit scope as the estimate for a consistent comparison.</w:t>
      </w:r>
    </w:p>
    <w:p w14:paraId="1DEBF494" w14:textId="77777777" w:rsidR="00F94EF2" w:rsidRDefault="00F94EF2" w:rsidP="00033784">
      <w:pPr>
        <w:pStyle w:val="Heading2"/>
      </w:pPr>
      <w:r>
        <w:t>Cash Flow Analysis</w:t>
      </w:r>
    </w:p>
    <w:p w14:paraId="001299DA" w14:textId="2EE81B04"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99707F" w:rsidRPr="0023391F">
        <w:t xml:space="preserve">Figure </w:t>
      </w:r>
      <w:r w:rsidR="0099707F">
        <w:rPr>
          <w:noProof/>
        </w:rPr>
        <w:t>16</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24"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24"/>
          </w:p>
        </w:tc>
      </w:tr>
    </w:tbl>
    <w:p w14:paraId="0267FEC7" w14:textId="16DD2594" w:rsidR="00AB7DE1" w:rsidRDefault="000D2B92" w:rsidP="00907D39">
      <w:r>
        <w:lastRenderedPageBreak/>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EF20BD" w:rsidRPr="00EF20BD">
        <w:rPr>
          <w:rFonts w:ascii="Calibri" w:hAnsi="Calibri" w:cs="Calibri"/>
          <w:bCs/>
        </w:rPr>
        <w:t>[16]</w:t>
      </w:r>
      <w:r w:rsidR="009E6219">
        <w:fldChar w:fldCharType="end"/>
      </w:r>
      <w:r w:rsidR="009E6219">
        <w:t>.</w:t>
      </w:r>
      <w:r w:rsidR="003B7D1D">
        <w:t xml:space="preserve"> </w:t>
      </w:r>
    </w:p>
    <w:p w14:paraId="6AA5DAAD" w14:textId="7AC1C23F" w:rsidR="0023391F" w:rsidRDefault="007D4106" w:rsidP="0023391F">
      <w:pPr>
        <w:keepNext/>
        <w:spacing w:before="240"/>
      </w:pPr>
      <w:r>
        <w:rPr>
          <w:noProof/>
        </w:rPr>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p>
    <w:p w14:paraId="77C31C80" w14:textId="5F98B498" w:rsidR="0023391F" w:rsidRDefault="0023391F" w:rsidP="0023391F">
      <w:pPr>
        <w:pStyle w:val="Caption"/>
        <w:jc w:val="center"/>
      </w:pPr>
      <w:bookmarkStart w:id="25" w:name="_Ref69841172"/>
      <w:r w:rsidRPr="0023391F">
        <w:t xml:space="preserve">Figure </w:t>
      </w:r>
      <w:r>
        <w:fldChar w:fldCharType="begin"/>
      </w:r>
      <w:r w:rsidRPr="0023391F">
        <w:instrText xml:space="preserve"> SEQ Figure \* ARABIC </w:instrText>
      </w:r>
      <w:r>
        <w:fldChar w:fldCharType="separate"/>
      </w:r>
      <w:r w:rsidR="002E5C9C">
        <w:rPr>
          <w:noProof/>
        </w:rPr>
        <w:t>16</w:t>
      </w:r>
      <w:r>
        <w:fldChar w:fldCharType="end"/>
      </w:r>
      <w:bookmarkEnd w:id="25"/>
      <w:r w:rsidRPr="0023391F">
        <w:t xml:space="preserve"> CFA sheet: plant summary, economic assumptions</w:t>
      </w:r>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26"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26"/>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1D816829" w:rsidR="00E34F23" w:rsidRDefault="000341A4" w:rsidP="00907D39">
      <w:r>
        <w:t>T</w:t>
      </w:r>
      <w:r w:rsidR="003815C3">
        <w:t xml:space="preserve">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0885A339" w14:textId="5FCBBB86" w:rsidR="000341A4" w:rsidRDefault="000341A4" w:rsidP="00907D39">
      <w:r>
        <w:t xml:space="preserve">Finally, below the cash flow table a section is available to carry out sensitivity analysis to key process and economic </w:t>
      </w:r>
      <w:r w:rsidR="002E5C9C">
        <w:t>assumptions</w:t>
      </w:r>
      <w:r w:rsidR="0099707F">
        <w:t xml:space="preserve"> automatically;</w:t>
      </w:r>
      <w:r w:rsidR="002E5C9C">
        <w:t xml:space="preserve"> and</w:t>
      </w:r>
      <w:r>
        <w:t xml:space="preserve"> is depicted in </w:t>
      </w:r>
      <w:r w:rsidR="002E5C9C">
        <w:fldChar w:fldCharType="begin"/>
      </w:r>
      <w:r w:rsidR="002E5C9C">
        <w:instrText xml:space="preserve"> REF _Ref82012469 \h </w:instrText>
      </w:r>
      <w:r w:rsidR="002E5C9C">
        <w:fldChar w:fldCharType="separate"/>
      </w:r>
      <w:r w:rsidR="0099707F">
        <w:t xml:space="preserve">Figure </w:t>
      </w:r>
      <w:r w:rsidR="0099707F">
        <w:rPr>
          <w:noProof/>
        </w:rPr>
        <w:t>17</w:t>
      </w:r>
      <w:r w:rsidR="002E5C9C">
        <w:fldChar w:fldCharType="end"/>
      </w:r>
      <w:r w:rsidR="002E5C9C">
        <w:t>.</w:t>
      </w:r>
      <w:r>
        <w:t xml:space="preserve"> The user must introduce the independent variable which is evaluated (usually, but not limited to, the LCOP) and the manipulated variable with the corresponding units. Add and remove buttons are placed to the right, allowing to perform sensitivity studies </w:t>
      </w:r>
      <w:r w:rsidR="002E5C9C">
        <w:t>for a large number of</w:t>
      </w:r>
      <w:r>
        <w:t xml:space="preserve"> variables simultaneously. The base value for the manipulated variable must be </w:t>
      </w:r>
      <w:r w:rsidR="002E5C9C">
        <w:t>specified</w:t>
      </w:r>
      <w:r>
        <w:t>, as well as the nº of points and the increment</w:t>
      </w:r>
      <w:r w:rsidR="002E5C9C">
        <w:t xml:space="preserve"> size</w:t>
      </w:r>
      <w:r>
        <w:t>. By default, the sensitivity cases are distributed evenly from the base value</w:t>
      </w:r>
      <w:r w:rsidR="009D71DC">
        <w:t xml:space="preserve">; it is most intuitive to select a nº of points such that the </w:t>
      </w:r>
      <w:r w:rsidR="0099707F">
        <w:t>exact</w:t>
      </w:r>
      <w:r w:rsidR="009D71DC">
        <w:t xml:space="preserve"> base value sensitivity is carried out</w:t>
      </w:r>
      <w:r>
        <w:t>. The independent variable result from the spreadsheet cell must be imported to the</w:t>
      </w:r>
      <w:r w:rsidR="002E5C9C">
        <w:t xml:space="preserve"> corresponding cell in the</w:t>
      </w:r>
      <w:r>
        <w:t xml:space="preserve"> Sensitivity</w:t>
      </w:r>
      <w:r w:rsidR="002E5C9C">
        <w:t xml:space="preserve"> Analysis table</w:t>
      </w:r>
      <w:r>
        <w:t xml:space="preserve">, while the manipulated variable cell must be linked (coded) to the spreadsheet where the specific calculation </w:t>
      </w:r>
      <w:r>
        <w:lastRenderedPageBreak/>
        <w:t xml:space="preserve">is carried out (Opex, economic assumption etc.). The solver performs the sensitivity </w:t>
      </w:r>
      <w:r w:rsidR="00901FAB">
        <w:t xml:space="preserve">analysis </w:t>
      </w:r>
      <w:r>
        <w:t xml:space="preserve">to a specific variable with </w:t>
      </w:r>
      <w:r w:rsidR="002E5C9C">
        <w:t>a fixed</w:t>
      </w:r>
      <w:r>
        <w:t xml:space="preserve"> base value for the remaining manipulated variables of the table</w:t>
      </w:r>
      <w:r w:rsidR="002E5C9C">
        <w:t xml:space="preserve"> list</w:t>
      </w:r>
      <w:r>
        <w:t xml:space="preserve">. Results are listed further to the right, where a section is formatted for two sensitivity variables with </w:t>
      </w:r>
      <w:r w:rsidR="002E5C9C">
        <w:t>five</w:t>
      </w:r>
      <w:r>
        <w:t xml:space="preserve"> points each (the user should modify </w:t>
      </w:r>
      <w:r w:rsidR="002E5C9C">
        <w:t xml:space="preserve">the format </w:t>
      </w:r>
      <w:r>
        <w:t xml:space="preserve">accordingly to </w:t>
      </w:r>
      <w:r w:rsidR="0099707F">
        <w:t>the evaluation</w:t>
      </w:r>
      <w:r>
        <w:t xml:space="preserve"> requirements). </w:t>
      </w:r>
      <w:r w:rsidR="006E13C7">
        <w:t xml:space="preserve">The solver carries out a final cash flow analysis with all manipulated variables set to the base value. </w:t>
      </w:r>
      <w:r>
        <w:t>Automatic plots are generated further to the right</w:t>
      </w:r>
      <w:r w:rsidR="006E13C7">
        <w:t xml:space="preserve"> with the results</w:t>
      </w:r>
      <w:r>
        <w:t xml:space="preserve">. </w:t>
      </w:r>
      <w:r w:rsidR="008113C6">
        <w:t>A small note is added in this section of the sheet to provide clear instructions for the user.</w:t>
      </w:r>
    </w:p>
    <w:p w14:paraId="3A5A037A" w14:textId="77777777" w:rsidR="002E5C9C" w:rsidRDefault="002E5C9C" w:rsidP="002E5C9C">
      <w:pPr>
        <w:keepNext/>
      </w:pPr>
      <w:r>
        <w:rPr>
          <w:noProof/>
        </w:rPr>
        <w:drawing>
          <wp:inline distT="0" distB="0" distL="0" distR="0" wp14:anchorId="6D2881F9" wp14:editId="61118918">
            <wp:extent cx="5724525" cy="2447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4525" cy="2447925"/>
                    </a:xfrm>
                    <a:prstGeom prst="rect">
                      <a:avLst/>
                    </a:prstGeom>
                    <a:noFill/>
                    <a:ln>
                      <a:noFill/>
                    </a:ln>
                  </pic:spPr>
                </pic:pic>
              </a:graphicData>
            </a:graphic>
          </wp:inline>
        </w:drawing>
      </w:r>
    </w:p>
    <w:p w14:paraId="299D041F" w14:textId="20F0D47C" w:rsidR="002E5C9C" w:rsidRDefault="002E5C9C" w:rsidP="002E5C9C">
      <w:pPr>
        <w:pStyle w:val="Caption"/>
        <w:jc w:val="center"/>
      </w:pPr>
      <w:bookmarkStart w:id="27" w:name="_Ref82012469"/>
      <w:r>
        <w:t xml:space="preserve">Figure </w:t>
      </w:r>
      <w:r>
        <w:fldChar w:fldCharType="begin"/>
      </w:r>
      <w:r>
        <w:instrText xml:space="preserve"> SEQ Figure \* ARABIC </w:instrText>
      </w:r>
      <w:r>
        <w:fldChar w:fldCharType="separate"/>
      </w:r>
      <w:r>
        <w:rPr>
          <w:noProof/>
        </w:rPr>
        <w:t>17</w:t>
      </w:r>
      <w:r>
        <w:fldChar w:fldCharType="end"/>
      </w:r>
      <w:bookmarkEnd w:id="27"/>
      <w:r>
        <w:t xml:space="preserve"> Sensitivity analysis specifications and results</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786890F9" w:rsidR="00426BEF" w:rsidRDefault="00426BEF" w:rsidP="00907D39">
      <w:pPr>
        <w:pStyle w:val="NoSpacing"/>
      </w:pPr>
      <w:r>
        <w:t>TRL</w:t>
      </w:r>
      <w:r>
        <w:tab/>
        <w:t>Technology Readiness Level</w:t>
      </w:r>
    </w:p>
    <w:p w14:paraId="5E8E9305" w14:textId="12EAE32B" w:rsidR="006E2424" w:rsidRDefault="006E2424" w:rsidP="00907D39">
      <w:pPr>
        <w:pStyle w:val="NoSpacing"/>
      </w:pPr>
      <w:r>
        <w:t>SSM</w:t>
      </w:r>
      <w:r>
        <w:tab/>
        <w:t>System-Scale Mod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w:lastRenderedPageBreak/>
          <m:t>C</m:t>
        </m:r>
      </m:oMath>
      <w:r>
        <w:tab/>
        <w:t xml:space="preserve">Cost estimate </w:t>
      </w:r>
    </w:p>
    <w:p w14:paraId="258D855D" w14:textId="731B5069" w:rsidR="008054A9" w:rsidRDefault="00B961A2"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Purchased cost with carbon steel at 1 bar</w:t>
      </w:r>
    </w:p>
    <w:p w14:paraId="6EDDF327" w14:textId="400C8E00" w:rsidR="001A3BEB" w:rsidRDefault="00B961A2"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B961A2"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B961A2"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B961A2"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B961A2"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B961A2"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t>References</w:t>
      </w:r>
    </w:p>
    <w:p w14:paraId="105EE823" w14:textId="0B5DC581" w:rsidR="00EF20BD" w:rsidRPr="00EF20BD" w:rsidRDefault="00426BEF" w:rsidP="00EF20BD">
      <w:pPr>
        <w:pStyle w:val="NormalWeb"/>
        <w:rPr>
          <w:rFonts w:ascii="Calibri" w:hAnsi="Calibri" w:cs="Calibri"/>
          <w:sz w:val="22"/>
        </w:rPr>
      </w:pPr>
      <w:r>
        <w:fldChar w:fldCharType="begin"/>
      </w:r>
      <w:r w:rsidR="00EF20BD">
        <w:instrText>ADDIN RW.BIB</w:instrText>
      </w:r>
      <w:r>
        <w:fldChar w:fldCharType="separate"/>
      </w:r>
      <w:r w:rsidR="00EF20BD" w:rsidRPr="00EF20BD">
        <w:rPr>
          <w:rFonts w:ascii="Calibri" w:hAnsi="Calibri" w:cs="Calibri"/>
          <w:sz w:val="22"/>
        </w:rPr>
        <w:t>[1] J.M. Klara, M. Woods, O.J. Capicotto, J.T. Haslbeck, M. Matuszewski, L.L. Pinkerton, M.D. Rutkowski, R.L. Schoff and V. Vaysman, "Cost and performance baseline for fossil energy plants"</w:t>
      </w:r>
      <w:r w:rsidR="00EF20BD" w:rsidRPr="00EF20BD">
        <w:rPr>
          <w:rFonts w:ascii="Calibri" w:hAnsi="Calibri" w:cs="Calibri"/>
          <w:i/>
          <w:iCs/>
          <w:sz w:val="22"/>
        </w:rPr>
        <w:t xml:space="preserve"> National Energy Technology Laboratory, DOE/NETL-2007/1281. </w:t>
      </w:r>
      <w:r w:rsidR="00EF20BD" w:rsidRPr="00EF20BD">
        <w:rPr>
          <w:rFonts w:ascii="Calibri" w:hAnsi="Calibri" w:cs="Calibri"/>
          <w:sz w:val="22"/>
        </w:rPr>
        <w:t>2007.</w:t>
      </w:r>
    </w:p>
    <w:p w14:paraId="23FC3E0D" w14:textId="77777777" w:rsidR="00EF20BD" w:rsidRPr="00EF20BD" w:rsidRDefault="00EF20BD" w:rsidP="00EF20BD">
      <w:pPr>
        <w:pStyle w:val="NormalWeb"/>
        <w:rPr>
          <w:rFonts w:ascii="Calibri" w:hAnsi="Calibri" w:cs="Calibri"/>
          <w:sz w:val="22"/>
        </w:rPr>
      </w:pPr>
      <w:r w:rsidRPr="00EF20BD">
        <w:rPr>
          <w:rFonts w:ascii="Calibri" w:hAnsi="Calibri" w:cs="Calibri"/>
          <w:sz w:val="22"/>
        </w:rPr>
        <w:t>[2] R.2. DOE/NETL-2010/1397, "Cost performance baseline for fossil energy plants. Volume 1: Bituminous coal and natural gas to electricity "</w:t>
      </w:r>
      <w:r w:rsidRPr="00EF20BD">
        <w:rPr>
          <w:rFonts w:ascii="Calibri" w:hAnsi="Calibri" w:cs="Calibri"/>
          <w:i/>
          <w:iCs/>
          <w:sz w:val="22"/>
        </w:rPr>
        <w:t xml:space="preserve"> performance baseline for fossil energy plants.Volume 1: Bituminous coal and natural gas to electricity. </w:t>
      </w:r>
      <w:r w:rsidRPr="00EF20BD">
        <w:rPr>
          <w:rFonts w:ascii="Calibri" w:hAnsi="Calibri" w:cs="Calibri"/>
          <w:sz w:val="22"/>
        </w:rPr>
        <w:t>2013.</w:t>
      </w:r>
    </w:p>
    <w:p w14:paraId="1EE544D1" w14:textId="77777777" w:rsidR="00EF20BD" w:rsidRPr="00EF20BD" w:rsidRDefault="00EF20BD" w:rsidP="00EF20BD">
      <w:pPr>
        <w:pStyle w:val="NormalWeb"/>
        <w:rPr>
          <w:rFonts w:ascii="Calibri" w:hAnsi="Calibri" w:cs="Calibri"/>
          <w:sz w:val="22"/>
        </w:rPr>
      </w:pPr>
      <w:r w:rsidRPr="00EF20B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b: Bituminous Coal (IGCC) to Electricity Revision 2b–Year Dollar Update. </w:t>
      </w:r>
      <w:r w:rsidRPr="00EF20BD">
        <w:rPr>
          <w:rFonts w:ascii="Calibri" w:hAnsi="Calibri" w:cs="Calibri"/>
          <w:sz w:val="22"/>
        </w:rPr>
        <w:t>2015.</w:t>
      </w:r>
    </w:p>
    <w:p w14:paraId="5C8DB7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 Bituminous Coal and Natural Gas to Electricity, Revision 4. </w:t>
      </w:r>
      <w:r w:rsidRPr="00EF20BD">
        <w:rPr>
          <w:rFonts w:ascii="Calibri" w:hAnsi="Calibri" w:cs="Calibri"/>
          <w:sz w:val="22"/>
        </w:rPr>
        <w:t>2018.</w:t>
      </w:r>
    </w:p>
    <w:p w14:paraId="43CDC900" w14:textId="77777777" w:rsidR="00EF20BD" w:rsidRPr="00EF20BD" w:rsidRDefault="00EF20BD" w:rsidP="00EF20BD">
      <w:pPr>
        <w:pStyle w:val="NormalWeb"/>
        <w:rPr>
          <w:rFonts w:ascii="Calibri" w:hAnsi="Calibri" w:cs="Calibri"/>
          <w:sz w:val="22"/>
        </w:rPr>
      </w:pPr>
      <w:r w:rsidRPr="00EF20BD">
        <w:rPr>
          <w:rFonts w:ascii="Calibri" w:hAnsi="Calibri" w:cs="Calibri"/>
          <w:sz w:val="22"/>
        </w:rPr>
        <w:t>[5] IEAGHG R&amp;D Programme, "Effects of Plant Location on the Costs of CO2 Capture, Technical Report" 2018.</w:t>
      </w:r>
    </w:p>
    <w:p w14:paraId="48A4DB2B" w14:textId="08B2117B" w:rsidR="00EF20BD" w:rsidRPr="00EF20BD" w:rsidRDefault="00EF20BD" w:rsidP="00EF20BD">
      <w:pPr>
        <w:pStyle w:val="NormalWeb"/>
        <w:rPr>
          <w:rFonts w:ascii="Calibri" w:hAnsi="Calibri" w:cs="Calibri"/>
          <w:sz w:val="22"/>
        </w:rPr>
      </w:pPr>
      <w:r w:rsidRPr="00EF20BD">
        <w:rPr>
          <w:rFonts w:ascii="Calibri" w:hAnsi="Calibri" w:cs="Calibri"/>
          <w:sz w:val="22"/>
        </w:rPr>
        <w:t>[6] Plant Cost Index Archives - Chemical Engineering</w:t>
      </w:r>
      <w:hyperlink r:id="rId31" w:tgtFrame="_blank" w:history="1">
        <w:r w:rsidRPr="00EF20BD">
          <w:rPr>
            <w:rStyle w:val="Hyperlink"/>
            <w:rFonts w:ascii="Calibri" w:hAnsi="Calibri" w:cs="Calibri"/>
            <w:sz w:val="22"/>
          </w:rPr>
          <w:t>http://www.chemengonline.com</w:t>
        </w:r>
      </w:hyperlink>
      <w:r w:rsidRPr="00EF20BD">
        <w:rPr>
          <w:rFonts w:ascii="Calibri" w:hAnsi="Calibri" w:cs="Calibri"/>
          <w:sz w:val="22"/>
        </w:rPr>
        <w:t xml:space="preserve"> 2018.</w:t>
      </w:r>
    </w:p>
    <w:p w14:paraId="7778D61C" w14:textId="77777777" w:rsidR="00EF20BD" w:rsidRPr="00EF20BD" w:rsidRDefault="00EF20BD" w:rsidP="00EF20BD">
      <w:pPr>
        <w:pStyle w:val="NormalWeb"/>
        <w:rPr>
          <w:rFonts w:ascii="Calibri" w:hAnsi="Calibri" w:cs="Calibri"/>
          <w:sz w:val="22"/>
        </w:rPr>
      </w:pPr>
      <w:r w:rsidRPr="00EF20BD">
        <w:rPr>
          <w:rFonts w:ascii="Calibri" w:hAnsi="Calibri" w:cs="Calibri"/>
          <w:sz w:val="22"/>
        </w:rPr>
        <w:t>[7] R. Turton, R.C. Bailie, W.B. Whiting and J.A. Shaeiwitz, "Analysis, synthesis and design of chemical processes", 2008.</w:t>
      </w:r>
    </w:p>
    <w:p w14:paraId="71BAFA0A" w14:textId="77777777" w:rsidR="00EF20BD" w:rsidRPr="00EF20BD" w:rsidRDefault="00EF20BD" w:rsidP="00EF20BD">
      <w:pPr>
        <w:pStyle w:val="NormalWeb"/>
        <w:rPr>
          <w:rFonts w:ascii="Calibri" w:hAnsi="Calibri" w:cs="Calibri"/>
          <w:sz w:val="22"/>
        </w:rPr>
      </w:pPr>
      <w:r w:rsidRPr="00EF20BD">
        <w:rPr>
          <w:rFonts w:ascii="Calibri" w:hAnsi="Calibri" w:cs="Calibri"/>
          <w:sz w:val="22"/>
        </w:rPr>
        <w:t>[8] K.M. Guthrie, "Data and Techniques for Preliminary Capital Cost Estimating", 1969.</w:t>
      </w:r>
    </w:p>
    <w:p w14:paraId="2D1733DE" w14:textId="77777777" w:rsidR="00EF20BD" w:rsidRPr="00EF20BD" w:rsidRDefault="00EF20BD" w:rsidP="00EF20BD">
      <w:pPr>
        <w:pStyle w:val="NormalWeb"/>
        <w:rPr>
          <w:rFonts w:ascii="Calibri" w:hAnsi="Calibri" w:cs="Calibri"/>
          <w:sz w:val="22"/>
        </w:rPr>
      </w:pPr>
      <w:r w:rsidRPr="00EF20BD">
        <w:rPr>
          <w:rFonts w:ascii="Calibri" w:hAnsi="Calibri" w:cs="Calibri"/>
          <w:sz w:val="22"/>
        </w:rPr>
        <w:t>[9] W.D. Seider, J.D. Seader and D.R. Lewin, "PRODUCT &amp; PROCESS DESIGN PRINCIPLES: SYNTHESIS, ANALYSIS AND EVALUATION, (With CD)", 2009.</w:t>
      </w:r>
    </w:p>
    <w:p w14:paraId="6E2D8438" w14:textId="77777777" w:rsidR="00EF20BD" w:rsidRPr="00EF20BD" w:rsidRDefault="00EF20BD" w:rsidP="00EF20BD">
      <w:pPr>
        <w:pStyle w:val="NormalWeb"/>
        <w:rPr>
          <w:rFonts w:ascii="Calibri" w:hAnsi="Calibri" w:cs="Calibri"/>
          <w:sz w:val="22"/>
        </w:rPr>
      </w:pPr>
      <w:r w:rsidRPr="00EF20BD">
        <w:rPr>
          <w:rFonts w:ascii="Calibri" w:hAnsi="Calibri" w:cs="Calibri"/>
          <w:sz w:val="22"/>
        </w:rPr>
        <w:t>[10] Robin Smith, "Chemical Process Design and Integration" John Wiley &amp; Sons Ltd, 2005.</w:t>
      </w:r>
    </w:p>
    <w:p w14:paraId="63363780" w14:textId="77777777" w:rsidR="00EF20BD" w:rsidRPr="00EF20BD" w:rsidRDefault="00EF20BD" w:rsidP="00EF20BD">
      <w:pPr>
        <w:pStyle w:val="NormalWeb"/>
        <w:rPr>
          <w:rFonts w:ascii="Calibri" w:hAnsi="Calibri" w:cs="Calibri"/>
          <w:sz w:val="22"/>
        </w:rPr>
      </w:pPr>
      <w:r w:rsidRPr="00EF20BD">
        <w:rPr>
          <w:rFonts w:ascii="Calibri" w:hAnsi="Calibri" w:cs="Calibri"/>
          <w:sz w:val="22"/>
        </w:rPr>
        <w:lastRenderedPageBreak/>
        <w:t>[11] R. Anantharaman, O. Bolland, N. Booth, E. Van Dorst, E. Sanchez Fernandez, F. Franco, E. Macchi, G. Manzolini, D. Nikolic, A. Pfeffer, M. Prins, S. Rezvani and L. Robinson, "Cesar Deliverable D2.4.3. European Best Practice Guidelines For Assessment Of Co2 Capture Technologies" 2018.</w:t>
      </w:r>
    </w:p>
    <w:p w14:paraId="31FC1D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12] L.K. Rath, "Assessment of hydrogen production with CO2 capture volume 1: baseline state-of-the-art plants"</w:t>
      </w:r>
      <w:r w:rsidRPr="00EF20BD">
        <w:rPr>
          <w:rFonts w:ascii="Calibri" w:hAnsi="Calibri" w:cs="Calibri"/>
          <w:i/>
          <w:iCs/>
          <w:sz w:val="22"/>
        </w:rPr>
        <w:t xml:space="preserve"> National Energy Technology Laboratory (NETL), Pittsburgh, PA, Morgantown, WV …. </w:t>
      </w:r>
      <w:r w:rsidRPr="00EF20BD">
        <w:rPr>
          <w:rFonts w:ascii="Calibri" w:hAnsi="Calibri" w:cs="Calibri"/>
          <w:sz w:val="22"/>
        </w:rPr>
        <w:t>2011.</w:t>
      </w:r>
    </w:p>
    <w:p w14:paraId="300CC4C2" w14:textId="77777777" w:rsidR="00EF20BD" w:rsidRPr="00EF20BD" w:rsidRDefault="00EF20BD" w:rsidP="00EF20BD">
      <w:pPr>
        <w:pStyle w:val="NormalWeb"/>
        <w:rPr>
          <w:rFonts w:ascii="Calibri" w:hAnsi="Calibri" w:cs="Calibri"/>
          <w:sz w:val="22"/>
        </w:rPr>
      </w:pPr>
      <w:r w:rsidRPr="00EF20BD">
        <w:rPr>
          <w:rFonts w:ascii="Calibri" w:hAnsi="Calibri" w:cs="Calibri"/>
          <w:sz w:val="22"/>
        </w:rPr>
        <w:t>[13] C.O. IEAGHG, "Capture at coal based power and hydrogen plants, Report 2014/3" 2014.</w:t>
      </w:r>
    </w:p>
    <w:p w14:paraId="74E500B1" w14:textId="77777777" w:rsidR="00EF20BD" w:rsidRPr="00EF20BD" w:rsidRDefault="00EF20BD" w:rsidP="00EF20BD">
      <w:pPr>
        <w:pStyle w:val="NormalWeb"/>
        <w:rPr>
          <w:rFonts w:ascii="Calibri" w:hAnsi="Calibri" w:cs="Calibri"/>
          <w:sz w:val="22"/>
        </w:rPr>
      </w:pPr>
      <w:r w:rsidRPr="00EF20BD">
        <w:rPr>
          <w:rFonts w:ascii="Calibri" w:hAnsi="Calibri" w:cs="Calibri"/>
          <w:sz w:val="22"/>
        </w:rPr>
        <w:t>[14] M. Babcock, "Oxy combustion processes for CO2 capture from power plant"</w:t>
      </w:r>
      <w:r w:rsidRPr="00EF20BD">
        <w:rPr>
          <w:rFonts w:ascii="Calibri" w:hAnsi="Calibri" w:cs="Calibri"/>
          <w:i/>
          <w:iCs/>
          <w:sz w:val="22"/>
        </w:rPr>
        <w:t xml:space="preserve"> IEA, Report. </w:t>
      </w:r>
      <w:r w:rsidRPr="00EF20BD">
        <w:rPr>
          <w:rFonts w:ascii="Calibri" w:hAnsi="Calibri" w:cs="Calibri"/>
          <w:sz w:val="22"/>
        </w:rPr>
        <w:t>2005, no. 2005/9.</w:t>
      </w:r>
    </w:p>
    <w:p w14:paraId="10588BA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5] G. Collodi, G. Azzaro and N. Ferrari, "Techno-Economic Evaluation of SMR Based Standalone (Merchant) Hydrogen Plant with CCS"</w:t>
      </w:r>
      <w:r w:rsidRPr="00EF20BD">
        <w:rPr>
          <w:rFonts w:ascii="Calibri" w:hAnsi="Calibri" w:cs="Calibri"/>
          <w:i/>
          <w:iCs/>
          <w:sz w:val="22"/>
        </w:rPr>
        <w:t xml:space="preserve"> IEAGHG Technical Report, Cheltenham, UK. </w:t>
      </w:r>
      <w:r w:rsidRPr="00EF20BD">
        <w:rPr>
          <w:rFonts w:ascii="Calibri" w:hAnsi="Calibri" w:cs="Calibri"/>
          <w:sz w:val="22"/>
        </w:rPr>
        <w:t>2017.</w:t>
      </w:r>
    </w:p>
    <w:p w14:paraId="2FF32B9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6] S. Roussanaly, E. Rubin, M.V. Der Spek, N. Berghout, G. Booras, T. Fout, M. Garcia, S. Gardarsdottir, M. Matuszewsk and S. McCoy, "Towards improved guidelines for cost evaluation of CO2 capture technologies" 2019.</w:t>
      </w:r>
    </w:p>
    <w:p w14:paraId="75A33AEC" w14:textId="276EA0AF" w:rsidR="009E6219" w:rsidRPr="009E6219" w:rsidRDefault="00EF20BD" w:rsidP="00EF20BD">
      <w:r w:rsidRPr="00EF20B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default" r:id="rId32"/>
      <w:footerReference w:type="default" r:id="rId3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3BDAF" w14:textId="77777777" w:rsidR="00B961A2" w:rsidRDefault="00B961A2" w:rsidP="001B776F">
      <w:pPr>
        <w:spacing w:after="0" w:line="240" w:lineRule="auto"/>
      </w:pPr>
      <w:r>
        <w:separator/>
      </w:r>
    </w:p>
  </w:endnote>
  <w:endnote w:type="continuationSeparator" w:id="0">
    <w:p w14:paraId="6FD832EE" w14:textId="77777777" w:rsidR="00B961A2" w:rsidRDefault="00B961A2" w:rsidP="001B776F">
      <w:pPr>
        <w:spacing w:after="0" w:line="240" w:lineRule="auto"/>
      </w:pPr>
      <w:r>
        <w:continuationSeparator/>
      </w:r>
    </w:p>
  </w:endnote>
  <w:endnote w:type="continuationNotice" w:id="1">
    <w:p w14:paraId="6E384C44" w14:textId="77777777" w:rsidR="00B961A2" w:rsidRDefault="00B961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EA5CB" w14:textId="77777777" w:rsidR="00B961A2" w:rsidRDefault="00B961A2" w:rsidP="001B776F">
      <w:pPr>
        <w:spacing w:after="0" w:line="240" w:lineRule="auto"/>
      </w:pPr>
      <w:r>
        <w:separator/>
      </w:r>
    </w:p>
  </w:footnote>
  <w:footnote w:type="continuationSeparator" w:id="0">
    <w:p w14:paraId="6B704BA4" w14:textId="77777777" w:rsidR="00B961A2" w:rsidRDefault="00B961A2" w:rsidP="001B776F">
      <w:pPr>
        <w:spacing w:after="0" w:line="240" w:lineRule="auto"/>
      </w:pPr>
      <w:r>
        <w:continuationSeparator/>
      </w:r>
    </w:p>
  </w:footnote>
  <w:footnote w:type="continuationNotice" w:id="1">
    <w:p w14:paraId="41166C75" w14:textId="77777777" w:rsidR="00B961A2" w:rsidRDefault="00B961A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proofErr w:type="spellStart"/>
    <w:r w:rsidR="00E96B7A" w:rsidRPr="00C6571D">
      <w:rPr>
        <w:sz w:val="18"/>
        <w:lang w:val="es-ES"/>
      </w:rPr>
      <w:t>User</w:t>
    </w:r>
    <w:proofErr w:type="spellEnd"/>
    <w:r w:rsidR="00E96B7A" w:rsidRPr="00C6571D">
      <w:rPr>
        <w:sz w:val="18"/>
        <w:lang w:val="es-ES"/>
      </w:rPr>
      <w:t xml:space="preserve"> Guide</w:t>
    </w:r>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qQUAdMAaqywAAAA="/>
  </w:docVars>
  <w:rsids>
    <w:rsidRoot w:val="00AF72F7"/>
    <w:rsid w:val="00013478"/>
    <w:rsid w:val="0001715C"/>
    <w:rsid w:val="000239B1"/>
    <w:rsid w:val="00024C89"/>
    <w:rsid w:val="00033784"/>
    <w:rsid w:val="000340FF"/>
    <w:rsid w:val="000341A4"/>
    <w:rsid w:val="00051B0B"/>
    <w:rsid w:val="00055A59"/>
    <w:rsid w:val="0006306C"/>
    <w:rsid w:val="00066747"/>
    <w:rsid w:val="000821AA"/>
    <w:rsid w:val="000975D5"/>
    <w:rsid w:val="000A3720"/>
    <w:rsid w:val="000A4845"/>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141F3"/>
    <w:rsid w:val="002219F2"/>
    <w:rsid w:val="0023391F"/>
    <w:rsid w:val="0024052A"/>
    <w:rsid w:val="00245031"/>
    <w:rsid w:val="00245453"/>
    <w:rsid w:val="0026681A"/>
    <w:rsid w:val="00266D64"/>
    <w:rsid w:val="00277FBD"/>
    <w:rsid w:val="0028279B"/>
    <w:rsid w:val="00284731"/>
    <w:rsid w:val="0029010D"/>
    <w:rsid w:val="002901E1"/>
    <w:rsid w:val="0029269B"/>
    <w:rsid w:val="002E5C9C"/>
    <w:rsid w:val="002E6017"/>
    <w:rsid w:val="002E78E1"/>
    <w:rsid w:val="00301A70"/>
    <w:rsid w:val="003149A6"/>
    <w:rsid w:val="00335C1F"/>
    <w:rsid w:val="00335F38"/>
    <w:rsid w:val="003373C5"/>
    <w:rsid w:val="0034198D"/>
    <w:rsid w:val="00374EE0"/>
    <w:rsid w:val="00380483"/>
    <w:rsid w:val="003812E1"/>
    <w:rsid w:val="003815C3"/>
    <w:rsid w:val="00384E08"/>
    <w:rsid w:val="00391F15"/>
    <w:rsid w:val="003A5D16"/>
    <w:rsid w:val="003A7275"/>
    <w:rsid w:val="003B4725"/>
    <w:rsid w:val="003B7D1D"/>
    <w:rsid w:val="003E3CAE"/>
    <w:rsid w:val="003F129D"/>
    <w:rsid w:val="00406DF7"/>
    <w:rsid w:val="004262B3"/>
    <w:rsid w:val="00426BEF"/>
    <w:rsid w:val="004339CE"/>
    <w:rsid w:val="0044233B"/>
    <w:rsid w:val="00447EF5"/>
    <w:rsid w:val="004646CD"/>
    <w:rsid w:val="004647A3"/>
    <w:rsid w:val="004757E4"/>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6484"/>
    <w:rsid w:val="006632AE"/>
    <w:rsid w:val="00675F0A"/>
    <w:rsid w:val="00682EE9"/>
    <w:rsid w:val="00683A46"/>
    <w:rsid w:val="006A51E3"/>
    <w:rsid w:val="006A53AB"/>
    <w:rsid w:val="006C5FB7"/>
    <w:rsid w:val="006D5091"/>
    <w:rsid w:val="006E13C7"/>
    <w:rsid w:val="006E2424"/>
    <w:rsid w:val="006E7619"/>
    <w:rsid w:val="006E777A"/>
    <w:rsid w:val="006F34F0"/>
    <w:rsid w:val="00715B97"/>
    <w:rsid w:val="00761021"/>
    <w:rsid w:val="0076162C"/>
    <w:rsid w:val="00767664"/>
    <w:rsid w:val="0077093B"/>
    <w:rsid w:val="007766BC"/>
    <w:rsid w:val="0077673F"/>
    <w:rsid w:val="00783831"/>
    <w:rsid w:val="007A391C"/>
    <w:rsid w:val="007C4B08"/>
    <w:rsid w:val="007D4106"/>
    <w:rsid w:val="007F4B97"/>
    <w:rsid w:val="00802839"/>
    <w:rsid w:val="008054A9"/>
    <w:rsid w:val="008113C6"/>
    <w:rsid w:val="008219FE"/>
    <w:rsid w:val="00831FB7"/>
    <w:rsid w:val="00843CCC"/>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1FAB"/>
    <w:rsid w:val="00902A79"/>
    <w:rsid w:val="00907D39"/>
    <w:rsid w:val="009100BA"/>
    <w:rsid w:val="00921EDE"/>
    <w:rsid w:val="00934FDD"/>
    <w:rsid w:val="00944C8B"/>
    <w:rsid w:val="00951836"/>
    <w:rsid w:val="0095250C"/>
    <w:rsid w:val="00975D96"/>
    <w:rsid w:val="00987C96"/>
    <w:rsid w:val="0099707F"/>
    <w:rsid w:val="009A043B"/>
    <w:rsid w:val="009A5A48"/>
    <w:rsid w:val="009B2380"/>
    <w:rsid w:val="009C69F5"/>
    <w:rsid w:val="009D0FDE"/>
    <w:rsid w:val="009D71DC"/>
    <w:rsid w:val="009E6219"/>
    <w:rsid w:val="009F518B"/>
    <w:rsid w:val="00A0002F"/>
    <w:rsid w:val="00A3278F"/>
    <w:rsid w:val="00A336AD"/>
    <w:rsid w:val="00A3794B"/>
    <w:rsid w:val="00A37B61"/>
    <w:rsid w:val="00A505B7"/>
    <w:rsid w:val="00A73462"/>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1A2"/>
    <w:rsid w:val="00B96DEC"/>
    <w:rsid w:val="00BA04F9"/>
    <w:rsid w:val="00BA7206"/>
    <w:rsid w:val="00BB39FE"/>
    <w:rsid w:val="00BB4118"/>
    <w:rsid w:val="00BD3E6D"/>
    <w:rsid w:val="00BE1793"/>
    <w:rsid w:val="00BF0C1B"/>
    <w:rsid w:val="00C01556"/>
    <w:rsid w:val="00C06EA3"/>
    <w:rsid w:val="00C17F37"/>
    <w:rsid w:val="00C31C22"/>
    <w:rsid w:val="00C5659C"/>
    <w:rsid w:val="00C6571D"/>
    <w:rsid w:val="00C929AF"/>
    <w:rsid w:val="00C948D2"/>
    <w:rsid w:val="00C95E50"/>
    <w:rsid w:val="00C962A2"/>
    <w:rsid w:val="00C962BB"/>
    <w:rsid w:val="00CA4E15"/>
    <w:rsid w:val="00CB06E5"/>
    <w:rsid w:val="00CB1024"/>
    <w:rsid w:val="00CB4E7F"/>
    <w:rsid w:val="00CB693D"/>
    <w:rsid w:val="00CC3A85"/>
    <w:rsid w:val="00CD2C3F"/>
    <w:rsid w:val="00CF2BA2"/>
    <w:rsid w:val="00D04A98"/>
    <w:rsid w:val="00D3257A"/>
    <w:rsid w:val="00D33DBB"/>
    <w:rsid w:val="00D409D0"/>
    <w:rsid w:val="00D47451"/>
    <w:rsid w:val="00D50905"/>
    <w:rsid w:val="00D710FC"/>
    <w:rsid w:val="00D76634"/>
    <w:rsid w:val="00D82702"/>
    <w:rsid w:val="00D87C90"/>
    <w:rsid w:val="00D9330A"/>
    <w:rsid w:val="00D94140"/>
    <w:rsid w:val="00DA0F72"/>
    <w:rsid w:val="00DA16CE"/>
    <w:rsid w:val="00DA730C"/>
    <w:rsid w:val="00DB1339"/>
    <w:rsid w:val="00DB72DD"/>
    <w:rsid w:val="00DC5838"/>
    <w:rsid w:val="00DD567B"/>
    <w:rsid w:val="00DF0309"/>
    <w:rsid w:val="00E052A9"/>
    <w:rsid w:val="00E11447"/>
    <w:rsid w:val="00E33943"/>
    <w:rsid w:val="00E349D7"/>
    <w:rsid w:val="00E34F23"/>
    <w:rsid w:val="00E41032"/>
    <w:rsid w:val="00E5719B"/>
    <w:rsid w:val="00E64509"/>
    <w:rsid w:val="00E91C31"/>
    <w:rsid w:val="00E96B7A"/>
    <w:rsid w:val="00EA353A"/>
    <w:rsid w:val="00EA47C8"/>
    <w:rsid w:val="00EA7CE5"/>
    <w:rsid w:val="00EC5550"/>
    <w:rsid w:val="00EC7C5F"/>
    <w:rsid w:val="00ED34B8"/>
    <w:rsid w:val="00EE1824"/>
    <w:rsid w:val="00EE70E7"/>
    <w:rsid w:val="00EF20BD"/>
    <w:rsid w:val="00EF57D1"/>
    <w:rsid w:val="00F06C03"/>
    <w:rsid w:val="00F07A29"/>
    <w:rsid w:val="00F10B0F"/>
    <w:rsid w:val="00F155DE"/>
    <w:rsid w:val="00F67E65"/>
    <w:rsid w:val="00F743B4"/>
    <w:rsid w:val="00F92C88"/>
    <w:rsid w:val="00F94EF2"/>
    <w:rsid w:val="00FA5DFB"/>
    <w:rsid w:val="00FC52BC"/>
    <w:rsid w:val="00FD1975"/>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389883476">
      <w:bodyDiv w:val="1"/>
      <w:marLeft w:val="0"/>
      <w:marRight w:val="0"/>
      <w:marTop w:val="0"/>
      <w:marBottom w:val="0"/>
      <w:divBdr>
        <w:top w:val="none" w:sz="0" w:space="0" w:color="auto"/>
        <w:left w:val="none" w:sz="0" w:space="0" w:color="auto"/>
        <w:bottom w:val="none" w:sz="0" w:space="0" w:color="auto"/>
        <w:right w:val="none" w:sz="0" w:space="0" w:color="auto"/>
      </w:divBdr>
    </w:div>
    <w:div w:id="551619221">
      <w:bodyDiv w:val="1"/>
      <w:marLeft w:val="0"/>
      <w:marRight w:val="0"/>
      <w:marTop w:val="0"/>
      <w:marBottom w:val="0"/>
      <w:divBdr>
        <w:top w:val="none" w:sz="0" w:space="0" w:color="auto"/>
        <w:left w:val="none" w:sz="0" w:space="0" w:color="auto"/>
        <w:bottom w:val="none" w:sz="0" w:space="0" w:color="auto"/>
        <w:right w:val="none" w:sz="0" w:space="0" w:color="auto"/>
      </w:divBdr>
    </w:div>
    <w:div w:id="1244216405">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 w:id="167222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t.ly/2TTdfbo"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gnu.org/licenses/gpl-3.0.txt"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INTEF/Scale-Coupled-Open-Innovation-Network/blob/main/Economics/SEA%20Tool%20-%20Template.xlsm" TargetMode="External"/><Relationship Id="rId24" Type="http://schemas.openxmlformats.org/officeDocument/2006/relationships/image" Target="media/image11.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www.chemengonlin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81B32-342B-4F1F-92E7-6BDCD9A21D56}">
  <ds:schemaRefs>
    <ds:schemaRef ds:uri="http://schemas.microsoft.com/office/2006/metadata/properties"/>
    <ds:schemaRef ds:uri="http://schemas.microsoft.com/office/infopath/2007/PartnerControls"/>
    <ds:schemaRef ds:uri="8bbd4995-53b7-43e2-b62f-10947586ac31"/>
  </ds:schemaRefs>
</ds:datastoreItem>
</file>

<file path=customXml/itemProps2.xml><?xml version="1.0" encoding="utf-8"?>
<ds:datastoreItem xmlns:ds="http://schemas.openxmlformats.org/officeDocument/2006/customXml" ds:itemID="{CAAF4C9E-9029-4FE3-B36E-B08B849B0C71}">
  <ds:schemaRefs>
    <ds:schemaRef ds:uri="http://schemas.microsoft.com/sharepoint/v3/contenttype/forms"/>
  </ds:schemaRefs>
</ds:datastoreItem>
</file>

<file path=customXml/itemProps3.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8</Pages>
  <Words>5912</Words>
  <Characters>32520</Characters>
  <Application>Microsoft Office Word</Application>
  <DocSecurity>0</DocSecurity>
  <Lines>271</Lines>
  <Paragraphs>7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arlos Arnaiz del Pozo</cp:lastModifiedBy>
  <cp:revision>9</cp:revision>
  <dcterms:created xsi:type="dcterms:W3CDTF">2021-09-08T14:41:00Z</dcterms:created>
  <dcterms:modified xsi:type="dcterms:W3CDTF">2021-09-10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 User Guide</vt:lpwstr>
  </property>
  <property fmtid="{D5CDD505-2E9C-101B-9397-08002B2CF9AE}" pid="8" name="ContentTypeId">
    <vt:lpwstr>0x01010031B82B69D2361148B4D8F7EC15680213080064A8C3CD78C859468EAC224A42287968</vt:lpwstr>
  </property>
</Properties>
</file>